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3874" w:rsidRDefault="005D259E">
      <w:pPr>
        <w:pStyle w:val="a4"/>
      </w:pPr>
      <w:r>
        <w:t>Отчет по лабораторной работе №4</w:t>
      </w:r>
    </w:p>
    <w:p w:rsidR="00323874" w:rsidRDefault="005D259E">
      <w:pPr>
        <w:pStyle w:val="a5"/>
      </w:pPr>
      <w:r>
        <w:t>Основы информационной безопасности</w:t>
      </w:r>
    </w:p>
    <w:p w:rsidR="00323874" w:rsidRDefault="005D259E">
      <w:pPr>
        <w:pStyle w:val="Author"/>
      </w:pPr>
      <w:r>
        <w:t>Бабенко Константин, НКАбд-01-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17767664"/>
        <w:docPartObj>
          <w:docPartGallery w:val="Table of Contents"/>
          <w:docPartUnique/>
        </w:docPartObj>
      </w:sdtPr>
      <w:sdtEndPr/>
      <w:sdtContent>
        <w:p w:rsidR="00323874" w:rsidRDefault="005D259E">
          <w:pPr>
            <w:pStyle w:val="ae"/>
          </w:pPr>
          <w:r>
            <w:t>Содержание</w:t>
          </w:r>
        </w:p>
        <w:p w:rsidR="00D91553" w:rsidRDefault="005D259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91553">
            <w:fldChar w:fldCharType="separate"/>
          </w:r>
          <w:hyperlink w:anchor="_Toc194265924" w:history="1">
            <w:r w:rsidR="00D91553" w:rsidRPr="00510BD4">
              <w:rPr>
                <w:rStyle w:val="ad"/>
                <w:noProof/>
              </w:rPr>
              <w:t>Цель работы</w:t>
            </w:r>
            <w:r w:rsidR="00D91553">
              <w:rPr>
                <w:noProof/>
                <w:webHidden/>
              </w:rPr>
              <w:tab/>
            </w:r>
            <w:r w:rsidR="00D91553">
              <w:rPr>
                <w:noProof/>
                <w:webHidden/>
              </w:rPr>
              <w:fldChar w:fldCharType="begin"/>
            </w:r>
            <w:r w:rsidR="00D91553">
              <w:rPr>
                <w:noProof/>
                <w:webHidden/>
              </w:rPr>
              <w:instrText xml:space="preserve"> PAGEREF _Toc194265924 \h </w:instrText>
            </w:r>
            <w:r w:rsidR="00D91553">
              <w:rPr>
                <w:noProof/>
                <w:webHidden/>
              </w:rPr>
            </w:r>
            <w:r w:rsidR="00D91553">
              <w:rPr>
                <w:noProof/>
                <w:webHidden/>
              </w:rPr>
              <w:fldChar w:fldCharType="separate"/>
            </w:r>
            <w:r w:rsidR="00D91553">
              <w:rPr>
                <w:noProof/>
                <w:webHidden/>
              </w:rPr>
              <w:t>1</w:t>
            </w:r>
            <w:r w:rsidR="00D91553">
              <w:rPr>
                <w:noProof/>
                <w:webHidden/>
              </w:rPr>
              <w:fldChar w:fldCharType="end"/>
            </w:r>
          </w:hyperlink>
        </w:p>
        <w:p w:rsidR="00D91553" w:rsidRDefault="00D9155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4265925" w:history="1">
            <w:r w:rsidRPr="00510BD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65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1553" w:rsidRDefault="00D9155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4265926" w:history="1">
            <w:r w:rsidRPr="00510BD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65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1553" w:rsidRDefault="00D9155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4265927" w:history="1">
            <w:r w:rsidRPr="00510BD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65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1553" w:rsidRDefault="00D9155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4265928" w:history="1">
            <w:r w:rsidRPr="00510BD4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65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874" w:rsidRDefault="005D259E">
          <w:r>
            <w:fldChar w:fldCharType="end"/>
          </w:r>
        </w:p>
      </w:sdtContent>
    </w:sdt>
    <w:p w:rsidR="00323874" w:rsidRDefault="005D259E">
      <w:pPr>
        <w:pStyle w:val="1"/>
      </w:pPr>
      <w:bookmarkStart w:id="0" w:name="цель-работы"/>
      <w:bookmarkStart w:id="1" w:name="_Toc194265924"/>
      <w:r>
        <w:t>Цель работы</w:t>
      </w:r>
      <w:bookmarkEnd w:id="1"/>
    </w:p>
    <w:p w:rsidR="00323874" w:rsidRDefault="005D259E">
      <w:pPr>
        <w:pStyle w:val="FirstParagraph"/>
      </w:pPr>
      <w:r>
        <w:t>Получение практических навыков работы в консоли с расширенными атрибутами файлов</w:t>
      </w:r>
    </w:p>
    <w:p w:rsidR="00323874" w:rsidRDefault="005D259E">
      <w:pPr>
        <w:pStyle w:val="1"/>
      </w:pPr>
      <w:bookmarkStart w:id="2" w:name="теоретическое-введение"/>
      <w:bookmarkStart w:id="3" w:name="_Toc194265925"/>
      <w:bookmarkEnd w:id="0"/>
      <w:r>
        <w:t>Теоретическое введение</w:t>
      </w:r>
      <w:bookmarkEnd w:id="3"/>
    </w:p>
    <w:p w:rsidR="00323874" w:rsidRDefault="005D259E">
      <w:pPr>
        <w:pStyle w:val="FirstParagraph"/>
      </w:pPr>
      <w:r>
        <w:rPr>
          <w:b/>
          <w:bCs/>
        </w:rPr>
        <w:t>Права доступа</w:t>
      </w:r>
      <w:r>
        <w:t xml:space="preserve">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</w:t>
      </w:r>
      <w:r>
        <w:t>повредить системные файлы. [1]</w:t>
      </w:r>
    </w:p>
    <w:p w:rsidR="00323874" w:rsidRDefault="005D259E">
      <w:pPr>
        <w:pStyle w:val="a0"/>
      </w:pPr>
      <w:r>
        <w:rPr>
          <w:b/>
          <w:bCs/>
        </w:rPr>
        <w:t>Расширенные атрибуты файлов Linux</w:t>
      </w:r>
      <w:r>
        <w:t xml:space="preserve"> представляют собой пары имя:значение, которые постоянно связаны с файлами и каталогами, подобно тому как строки окружения связаны с процессом. Атрибут может быть определён или не определён. Е</w:t>
      </w:r>
      <w:r>
        <w:t>сли он определён, то его значение может быть или пустым, или не пустым. [2]</w:t>
      </w:r>
    </w:p>
    <w:p w:rsidR="00323874" w:rsidRDefault="005D259E">
      <w:pPr>
        <w:pStyle w:val="a0"/>
      </w:pPr>
      <w:r>
        <w:t>Расширенные атрибуты дополняют обычные атрибуты, которые связаны со всеми inode в файловой системе (т. е., данные stat(2)). Часто они используются для предоставления дополнительных</w:t>
      </w:r>
      <w:r>
        <w:t xml:space="preserve"> возможностей файловой системы, например, дополнительные возможности безопасности, такие как списки контроля доступа (ACL), могут быть реализованы через расширенные атрибуты. [3]</w:t>
      </w:r>
    </w:p>
    <w:p w:rsidR="00323874" w:rsidRDefault="005D259E">
      <w:pPr>
        <w:pStyle w:val="a0"/>
      </w:pPr>
      <w:r>
        <w:rPr>
          <w:i/>
          <w:iCs/>
        </w:rPr>
        <w:t>Установить атрибуты:</w:t>
      </w:r>
    </w:p>
    <w:p w:rsidR="00323874" w:rsidRDefault="005D259E">
      <w:pPr>
        <w:pStyle w:val="Compact"/>
        <w:numPr>
          <w:ilvl w:val="0"/>
          <w:numId w:val="2"/>
        </w:numPr>
      </w:pPr>
      <w:r>
        <w:t>chattr filename</w:t>
      </w:r>
    </w:p>
    <w:p w:rsidR="00323874" w:rsidRDefault="005D259E">
      <w:pPr>
        <w:pStyle w:val="FirstParagraph"/>
      </w:pPr>
      <w:r>
        <w:rPr>
          <w:i/>
          <w:iCs/>
        </w:rPr>
        <w:t>Значения:</w:t>
      </w:r>
    </w:p>
    <w:p w:rsidR="00323874" w:rsidRDefault="005D259E">
      <w:pPr>
        <w:numPr>
          <w:ilvl w:val="0"/>
          <w:numId w:val="3"/>
        </w:numPr>
      </w:pPr>
      <w:r>
        <w:t>chattr +a # только добавление.</w:t>
      </w:r>
      <w:r>
        <w:t xml:space="preserve"> Удаление и переименование запрещено;</w:t>
      </w:r>
    </w:p>
    <w:p w:rsidR="00323874" w:rsidRDefault="005D259E">
      <w:pPr>
        <w:numPr>
          <w:ilvl w:val="0"/>
          <w:numId w:val="3"/>
        </w:numPr>
      </w:pPr>
      <w:r>
        <w:lastRenderedPageBreak/>
        <w:t>chattr +A # не фиксировать данные об обращении к файлу</w:t>
      </w:r>
    </w:p>
    <w:p w:rsidR="00323874" w:rsidRDefault="005D259E">
      <w:pPr>
        <w:numPr>
          <w:ilvl w:val="0"/>
          <w:numId w:val="3"/>
        </w:numPr>
      </w:pPr>
      <w:r>
        <w:t>chattr +c # сжатый файл</w:t>
      </w:r>
    </w:p>
    <w:p w:rsidR="00323874" w:rsidRDefault="005D259E">
      <w:pPr>
        <w:numPr>
          <w:ilvl w:val="0"/>
          <w:numId w:val="3"/>
        </w:numPr>
      </w:pPr>
      <w:r>
        <w:t>chattr +d # неархивируемый файл</w:t>
      </w:r>
    </w:p>
    <w:p w:rsidR="00323874" w:rsidRDefault="005D259E">
      <w:pPr>
        <w:numPr>
          <w:ilvl w:val="0"/>
          <w:numId w:val="3"/>
        </w:numPr>
      </w:pPr>
      <w:r>
        <w:t>chattr +i # неизменяемый файл</w:t>
      </w:r>
    </w:p>
    <w:p w:rsidR="00323874" w:rsidRDefault="005D259E">
      <w:pPr>
        <w:numPr>
          <w:ilvl w:val="0"/>
          <w:numId w:val="3"/>
        </w:numPr>
      </w:pPr>
      <w:r>
        <w:t>chattr +S # синхронное обновление</w:t>
      </w:r>
    </w:p>
    <w:p w:rsidR="00323874" w:rsidRDefault="005D259E">
      <w:pPr>
        <w:numPr>
          <w:ilvl w:val="0"/>
          <w:numId w:val="3"/>
        </w:numPr>
      </w:pPr>
      <w:r>
        <w:t>chattr +s # безопасное удаление, (после уда</w:t>
      </w:r>
      <w:r>
        <w:t>ления место на диске переписывается нулями)</w:t>
      </w:r>
    </w:p>
    <w:p w:rsidR="00323874" w:rsidRDefault="005D259E">
      <w:pPr>
        <w:numPr>
          <w:ilvl w:val="0"/>
          <w:numId w:val="3"/>
        </w:numPr>
      </w:pPr>
      <w:r>
        <w:t>chattr +u # неудаляемый файл</w:t>
      </w:r>
    </w:p>
    <w:p w:rsidR="00323874" w:rsidRDefault="005D259E">
      <w:pPr>
        <w:numPr>
          <w:ilvl w:val="0"/>
          <w:numId w:val="3"/>
        </w:numPr>
      </w:pPr>
      <w:r>
        <w:t>chattr -R # рекурсия</w:t>
      </w:r>
    </w:p>
    <w:p w:rsidR="00323874" w:rsidRDefault="005D259E">
      <w:pPr>
        <w:pStyle w:val="FirstParagraph"/>
      </w:pPr>
      <w:r>
        <w:rPr>
          <w:i/>
          <w:iCs/>
        </w:rPr>
        <w:t>Просмотреть атрибуты:</w:t>
      </w:r>
    </w:p>
    <w:p w:rsidR="00323874" w:rsidRDefault="005D259E">
      <w:pPr>
        <w:pStyle w:val="Compact"/>
        <w:numPr>
          <w:ilvl w:val="0"/>
          <w:numId w:val="4"/>
        </w:numPr>
      </w:pPr>
      <w:r>
        <w:t>lsattr filename</w:t>
      </w:r>
    </w:p>
    <w:p w:rsidR="00323874" w:rsidRDefault="005D259E">
      <w:pPr>
        <w:pStyle w:val="FirstParagraph"/>
      </w:pPr>
      <w:r>
        <w:rPr>
          <w:i/>
          <w:iCs/>
        </w:rPr>
        <w:t>Опции:</w:t>
      </w:r>
    </w:p>
    <w:p w:rsidR="00323874" w:rsidRDefault="005D259E">
      <w:pPr>
        <w:numPr>
          <w:ilvl w:val="0"/>
          <w:numId w:val="5"/>
        </w:numPr>
      </w:pPr>
      <w:r>
        <w:t>lsattr -R # рекурсия</w:t>
      </w:r>
    </w:p>
    <w:p w:rsidR="00323874" w:rsidRDefault="005D259E">
      <w:pPr>
        <w:numPr>
          <w:ilvl w:val="0"/>
          <w:numId w:val="5"/>
        </w:numPr>
      </w:pPr>
      <w:r>
        <w:t>lsattr -a # вывести все файлы (включая скрытые)</w:t>
      </w:r>
    </w:p>
    <w:p w:rsidR="00323874" w:rsidRDefault="005D259E">
      <w:pPr>
        <w:numPr>
          <w:ilvl w:val="0"/>
          <w:numId w:val="5"/>
        </w:numPr>
      </w:pPr>
      <w:r>
        <w:t>lsattr -d # не выводить содержимое директории</w:t>
      </w:r>
    </w:p>
    <w:p w:rsidR="00323874" w:rsidRDefault="005D259E">
      <w:pPr>
        <w:pStyle w:val="1"/>
      </w:pPr>
      <w:bookmarkStart w:id="4" w:name="выполнение-лабораторной-работы"/>
      <w:bookmarkStart w:id="5" w:name="_Toc194265926"/>
      <w:bookmarkEnd w:id="2"/>
      <w:r>
        <w:t>Выполнение лабораторной работы</w:t>
      </w:r>
      <w:bookmarkEnd w:id="5"/>
    </w:p>
    <w:p w:rsidR="00323874" w:rsidRDefault="005D259E">
      <w:pPr>
        <w:pStyle w:val="Compact"/>
        <w:numPr>
          <w:ilvl w:val="0"/>
          <w:numId w:val="6"/>
        </w:numPr>
      </w:pPr>
      <w:r>
        <w:t xml:space="preserve">От имени пользователя guest, созданного в прошлых лабораторных работах, определяю расширенные атрибуты файлa </w:t>
      </w:r>
      <w:r>
        <w:rPr>
          <w:rStyle w:val="VerbatimChar"/>
        </w:rPr>
        <w:t>/home/guest/dir1/file1</w:t>
      </w:r>
      <w:r>
        <w:t xml:space="preserve"> (рис. 1).</w:t>
      </w:r>
    </w:p>
    <w:p w:rsidR="00D91553" w:rsidRDefault="00D91553" w:rsidP="00D91553">
      <w:pPr>
        <w:pStyle w:val="Compact"/>
        <w:ind w:left="240"/>
      </w:pPr>
      <w:r w:rsidRPr="00D91553">
        <w:rPr>
          <w:noProof/>
          <w:lang w:eastAsia="ru-RU"/>
        </w:rPr>
        <w:drawing>
          <wp:inline distT="0" distB="0" distL="0" distR="0">
            <wp:extent cx="6152515" cy="881064"/>
            <wp:effectExtent l="0" t="0" r="0" b="0"/>
            <wp:docPr id="1" name="Рисунок 1" descr="C:\инф. без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инф. без\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881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3874" w:rsidRDefault="005D259E">
      <w:pPr>
        <w:pStyle w:val="FirstParagraph"/>
      </w:pPr>
      <w:r>
        <w:t>Определение атрибутов</w:t>
      </w:r>
    </w:p>
    <w:p w:rsidR="00323874" w:rsidRDefault="005D259E">
      <w:pPr>
        <w:pStyle w:val="Compact"/>
        <w:numPr>
          <w:ilvl w:val="0"/>
          <w:numId w:val="7"/>
        </w:numPr>
      </w:pPr>
      <w:r>
        <w:t>Изменяю права доступа для файла home/guest/dir1/file1 с помощ</w:t>
      </w:r>
      <w:r>
        <w:t>ью chmod 600 (рис. 2).</w:t>
      </w:r>
    </w:p>
    <w:p w:rsidR="00323874" w:rsidRDefault="00D91553">
      <w:pPr>
        <w:pStyle w:val="FirstParagraph"/>
      </w:pPr>
      <w:r w:rsidRPr="00D91553">
        <w:rPr>
          <w:noProof/>
          <w:lang w:eastAsia="ru-RU"/>
        </w:rPr>
        <w:drawing>
          <wp:inline distT="0" distB="0" distL="0" distR="0">
            <wp:extent cx="6152515" cy="446914"/>
            <wp:effectExtent l="0" t="0" r="0" b="0"/>
            <wp:docPr id="2" name="Рисунок 2" descr="C:\инф. без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инф. без\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46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D259E">
        <w:t>Изменение прав доступа</w:t>
      </w:r>
    </w:p>
    <w:p w:rsidR="00323874" w:rsidRDefault="005D259E">
      <w:pPr>
        <w:pStyle w:val="Compact"/>
        <w:numPr>
          <w:ilvl w:val="0"/>
          <w:numId w:val="8"/>
        </w:numPr>
      </w:pPr>
      <w:r>
        <w:t>Пробую установить на файл /home/guest/dir1/file1 расширен- ный атрибут a от имени пользователя guest, в ответ получаю отказ от выполнения операции (рис. 3).</w:t>
      </w:r>
    </w:p>
    <w:p w:rsidR="00323874" w:rsidRDefault="00D91553">
      <w:pPr>
        <w:pStyle w:val="FirstParagraph"/>
      </w:pPr>
      <w:r w:rsidRPr="00D91553">
        <w:rPr>
          <w:noProof/>
          <w:lang w:eastAsia="ru-RU"/>
        </w:rPr>
        <w:lastRenderedPageBreak/>
        <w:drawing>
          <wp:inline distT="0" distB="0" distL="0" distR="0">
            <wp:extent cx="6152515" cy="518344"/>
            <wp:effectExtent l="0" t="0" r="0" b="0"/>
            <wp:docPr id="3" name="Рисунок 3" descr="C:\инф. без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инф. без\3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18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D259E">
        <w:t>Попытка установки рассширенных атрибутов</w:t>
      </w:r>
    </w:p>
    <w:p w:rsidR="00323874" w:rsidRDefault="005D259E">
      <w:pPr>
        <w:pStyle w:val="Compact"/>
        <w:numPr>
          <w:ilvl w:val="0"/>
          <w:numId w:val="9"/>
        </w:numPr>
      </w:pPr>
      <w:r>
        <w:t>Устанавливаю</w:t>
      </w:r>
      <w:r>
        <w:t xml:space="preserve"> расширенные права уже от имени суперпользователя, теперь нет отказа от выполнения операции (рис. 4).</w:t>
      </w:r>
    </w:p>
    <w:p w:rsidR="00323874" w:rsidRDefault="00D91553">
      <w:pPr>
        <w:pStyle w:val="FirstParagraph"/>
      </w:pPr>
      <w:r w:rsidRPr="00D91553">
        <w:rPr>
          <w:noProof/>
          <w:lang w:eastAsia="ru-RU"/>
        </w:rPr>
        <w:drawing>
          <wp:inline distT="0" distB="0" distL="0" distR="0">
            <wp:extent cx="6152515" cy="2564171"/>
            <wp:effectExtent l="0" t="0" r="0" b="0"/>
            <wp:docPr id="4" name="Рисунок 4" descr="C:\инф. без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инф. без\4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564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D259E">
        <w:t>Установка расширенных атрибутов</w:t>
      </w:r>
    </w:p>
    <w:p w:rsidR="00323874" w:rsidRDefault="005D259E">
      <w:pPr>
        <w:pStyle w:val="Compact"/>
        <w:numPr>
          <w:ilvl w:val="0"/>
          <w:numId w:val="10"/>
        </w:numPr>
      </w:pPr>
      <w:r>
        <w:t>От пользователя guest проверяю правильность установки атрибута (рис. 5).</w:t>
      </w:r>
    </w:p>
    <w:p w:rsidR="00323874" w:rsidRDefault="00D91553">
      <w:pPr>
        <w:pStyle w:val="FirstParagraph"/>
      </w:pPr>
      <w:r w:rsidRPr="00D91553">
        <w:rPr>
          <w:noProof/>
          <w:lang w:eastAsia="ru-RU"/>
        </w:rPr>
        <w:drawing>
          <wp:inline distT="0" distB="0" distL="0" distR="0">
            <wp:extent cx="6152515" cy="514574"/>
            <wp:effectExtent l="0" t="0" r="0" b="0"/>
            <wp:docPr id="5" name="Рисунок 5" descr="C:\инф. без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инф. без\5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14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D259E">
        <w:t>Проверка атрибутов</w:t>
      </w:r>
    </w:p>
    <w:p w:rsidR="00323874" w:rsidRDefault="005D259E">
      <w:pPr>
        <w:pStyle w:val="Compact"/>
        <w:numPr>
          <w:ilvl w:val="0"/>
          <w:numId w:val="11"/>
        </w:numPr>
      </w:pPr>
      <w:r>
        <w:t xml:space="preserve">Выполняю </w:t>
      </w:r>
      <w:r>
        <w:rPr>
          <w:b/>
          <w:bCs/>
        </w:rPr>
        <w:t>дозапись</w:t>
      </w:r>
      <w:r>
        <w:t xml:space="preserve"> </w:t>
      </w:r>
      <w:r>
        <w:t xml:space="preserve">в файл с помощью </w:t>
      </w:r>
      <w:r>
        <w:rPr>
          <w:rStyle w:val="VerbatimChar"/>
        </w:rPr>
        <w:t>echo 'test' &gt;&gt; dir1/file1</w:t>
      </w:r>
      <w:r>
        <w:t>, далее выполняю чтение файла, убеждаюсь, что дозапись была выполнена (рис. 6).</w:t>
      </w:r>
    </w:p>
    <w:p w:rsidR="00323874" w:rsidRDefault="00D91553">
      <w:pPr>
        <w:pStyle w:val="FirstParagraph"/>
      </w:pPr>
      <w:r w:rsidRPr="00D91553">
        <w:rPr>
          <w:noProof/>
          <w:lang w:eastAsia="ru-RU"/>
        </w:rPr>
        <w:drawing>
          <wp:inline distT="0" distB="0" distL="0" distR="0">
            <wp:extent cx="6152515" cy="481370"/>
            <wp:effectExtent l="0" t="0" r="0" b="0"/>
            <wp:docPr id="6" name="Рисунок 6" descr="C:\инф. без\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инф. без\6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8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D259E">
        <w:t>Дозапись в файл</w:t>
      </w:r>
    </w:p>
    <w:p w:rsidR="00323874" w:rsidRDefault="005D259E">
      <w:pPr>
        <w:pStyle w:val="Compact"/>
        <w:numPr>
          <w:ilvl w:val="0"/>
          <w:numId w:val="12"/>
        </w:numPr>
      </w:pPr>
      <w:r>
        <w:t>Пробую удалить файл, получаю отказ от выполнения действия. (рис. 7).</w:t>
      </w:r>
    </w:p>
    <w:p w:rsidR="00323874" w:rsidRDefault="00D91553">
      <w:pPr>
        <w:pStyle w:val="FirstParagraph"/>
      </w:pPr>
      <w:r w:rsidRPr="00D91553">
        <w:rPr>
          <w:noProof/>
          <w:lang w:eastAsia="ru-RU"/>
        </w:rPr>
        <w:drawing>
          <wp:inline distT="0" distB="0" distL="0" distR="0">
            <wp:extent cx="6152515" cy="485332"/>
            <wp:effectExtent l="0" t="0" r="0" b="0"/>
            <wp:docPr id="7" name="Рисунок 7" descr="C:\инф. без\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инф. без\7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85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D259E">
        <w:t>Попытка удалить файл</w:t>
      </w:r>
    </w:p>
    <w:p w:rsidR="00323874" w:rsidRDefault="005D259E">
      <w:pPr>
        <w:pStyle w:val="a0"/>
      </w:pPr>
      <w:r>
        <w:t>То же самое получаю при попы</w:t>
      </w:r>
      <w:r>
        <w:t>тке переименовать файл(рис. 8).</w:t>
      </w:r>
    </w:p>
    <w:p w:rsidR="00323874" w:rsidRDefault="00D91553">
      <w:pPr>
        <w:pStyle w:val="a0"/>
      </w:pPr>
      <w:r w:rsidRPr="00D91553">
        <w:rPr>
          <w:noProof/>
          <w:lang w:eastAsia="ru-RU"/>
        </w:rPr>
        <w:drawing>
          <wp:inline distT="0" distB="0" distL="0" distR="0">
            <wp:extent cx="6152515" cy="482987"/>
            <wp:effectExtent l="0" t="0" r="0" b="0"/>
            <wp:docPr id="8" name="Рисунок 8" descr="C:\инф. без\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инф. без\8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82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D259E">
        <w:t>Попытка переименовать файл</w:t>
      </w:r>
    </w:p>
    <w:p w:rsidR="00323874" w:rsidRDefault="005D259E">
      <w:pPr>
        <w:pStyle w:val="Compact"/>
        <w:numPr>
          <w:ilvl w:val="0"/>
          <w:numId w:val="13"/>
        </w:numPr>
      </w:pPr>
      <w:r>
        <w:lastRenderedPageBreak/>
        <w:t>Получаю отказ от выполнения при попытке установить другие права доступа (рис. 9).</w:t>
      </w:r>
    </w:p>
    <w:p w:rsidR="00323874" w:rsidRDefault="00D91553">
      <w:pPr>
        <w:pStyle w:val="FirstParagraph"/>
      </w:pPr>
      <w:r w:rsidRPr="00D91553">
        <w:rPr>
          <w:noProof/>
          <w:lang w:eastAsia="ru-RU"/>
        </w:rPr>
        <w:drawing>
          <wp:inline distT="0" distB="0" distL="0" distR="0">
            <wp:extent cx="6152515" cy="472135"/>
            <wp:effectExtent l="0" t="0" r="0" b="0"/>
            <wp:docPr id="9" name="Рисунок 9" descr="C:\инф. без\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инф. без\9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72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D259E">
        <w:t>Попытка изменить права доступа</w:t>
      </w:r>
    </w:p>
    <w:p w:rsidR="00323874" w:rsidRDefault="005D259E">
      <w:pPr>
        <w:pStyle w:val="Compact"/>
        <w:numPr>
          <w:ilvl w:val="0"/>
          <w:numId w:val="14"/>
        </w:numPr>
      </w:pPr>
      <w:r>
        <w:t>Снимаю расширенные атрибуты с файла (рис. 10).</w:t>
      </w:r>
    </w:p>
    <w:p w:rsidR="00323874" w:rsidRDefault="00D91553">
      <w:pPr>
        <w:pStyle w:val="FirstParagraph"/>
      </w:pPr>
      <w:r w:rsidRPr="00D91553">
        <w:rPr>
          <w:noProof/>
          <w:lang w:eastAsia="ru-RU"/>
        </w:rPr>
        <w:drawing>
          <wp:inline distT="0" distB="0" distL="0" distR="0">
            <wp:extent cx="6152515" cy="472135"/>
            <wp:effectExtent l="0" t="0" r="0" b="0"/>
            <wp:docPr id="10" name="Рисунок 10" descr="C:\инф. без\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инф. без\10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72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D259E">
        <w:t>Снятие расширенных атрибутов</w:t>
      </w:r>
    </w:p>
    <w:p w:rsidR="00323874" w:rsidRDefault="005D259E">
      <w:pPr>
        <w:pStyle w:val="a0"/>
      </w:pPr>
      <w:r>
        <w:t>Проверяю ранее не удавшиеся действия: чтение, переименование, изменение прав доступа. Теперь все из этого выполняется (рис. 11).</w:t>
      </w:r>
    </w:p>
    <w:p w:rsidR="00323874" w:rsidRDefault="00D91553">
      <w:pPr>
        <w:pStyle w:val="a0"/>
      </w:pPr>
      <w:r w:rsidRPr="00D91553">
        <w:rPr>
          <w:noProof/>
          <w:lang w:eastAsia="ru-RU"/>
        </w:rPr>
        <w:drawing>
          <wp:inline distT="0" distB="0" distL="0" distR="0">
            <wp:extent cx="6152515" cy="2710392"/>
            <wp:effectExtent l="0" t="0" r="0" b="0"/>
            <wp:docPr id="11" name="Рисунок 11" descr="C:\инф. без\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инф. без\11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710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D259E">
        <w:t>Проверка выполнения действий</w:t>
      </w:r>
    </w:p>
    <w:p w:rsidR="00323874" w:rsidRDefault="005D259E">
      <w:pPr>
        <w:pStyle w:val="Compact"/>
        <w:numPr>
          <w:ilvl w:val="0"/>
          <w:numId w:val="15"/>
        </w:numPr>
      </w:pPr>
      <w:r>
        <w:t>Пытаюсь добавить расширенный атрибут i от имени пользователя guest, как и раньше, получаю отказ (р</w:t>
      </w:r>
      <w:r>
        <w:t>ис. 12).</w:t>
      </w:r>
    </w:p>
    <w:p w:rsidR="00323874" w:rsidRDefault="00D91553">
      <w:pPr>
        <w:pStyle w:val="FirstParagraph"/>
      </w:pPr>
      <w:r w:rsidRPr="00D91553">
        <w:rPr>
          <w:noProof/>
          <w:lang w:eastAsia="ru-RU"/>
        </w:rPr>
        <w:drawing>
          <wp:inline distT="0" distB="0" distL="0" distR="0">
            <wp:extent cx="6152515" cy="452718"/>
            <wp:effectExtent l="0" t="0" r="0" b="0"/>
            <wp:docPr id="12" name="Рисунок 12" descr="C:\инф. без\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инф. без\12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52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D259E">
        <w:t>Попытка добавить расширенный атрибут</w:t>
      </w:r>
    </w:p>
    <w:p w:rsidR="00323874" w:rsidRDefault="005D259E">
      <w:pPr>
        <w:pStyle w:val="a0"/>
      </w:pPr>
      <w:r>
        <w:t>Добавляю расширенный атрибут i от имени суперпользователя, теперь все выполнено верно (рис. 13).</w:t>
      </w:r>
    </w:p>
    <w:p w:rsidR="00323874" w:rsidRDefault="00D91553">
      <w:pPr>
        <w:pStyle w:val="a0"/>
      </w:pPr>
      <w:r w:rsidRPr="00D91553">
        <w:rPr>
          <w:noProof/>
          <w:lang w:eastAsia="ru-RU"/>
        </w:rPr>
        <w:lastRenderedPageBreak/>
        <w:drawing>
          <wp:inline distT="0" distB="0" distL="0" distR="0">
            <wp:extent cx="6152515" cy="3072556"/>
            <wp:effectExtent l="0" t="0" r="0" b="0"/>
            <wp:docPr id="13" name="Рисунок 13" descr="C:\инф. без\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инф. без\13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072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D259E">
        <w:t>Добавление расширенного атрибута</w:t>
      </w:r>
    </w:p>
    <w:p w:rsidR="00323874" w:rsidRDefault="005D259E">
      <w:pPr>
        <w:pStyle w:val="a0"/>
      </w:pPr>
      <w:r>
        <w:t xml:space="preserve">Пытаюсь записать в файл, дозаписать, переименовать или удалить, ничего из этого </w:t>
      </w:r>
      <w:r>
        <w:t>сделать нельзя (рис. 14).</w:t>
      </w:r>
    </w:p>
    <w:p w:rsidR="00323874" w:rsidRDefault="00D91553">
      <w:pPr>
        <w:pStyle w:val="a0"/>
      </w:pPr>
      <w:r w:rsidRPr="00D91553">
        <w:rPr>
          <w:noProof/>
          <w:lang w:eastAsia="ru-RU"/>
        </w:rPr>
        <w:drawing>
          <wp:inline distT="0" distB="0" distL="0" distR="0">
            <wp:extent cx="6152515" cy="3072556"/>
            <wp:effectExtent l="0" t="0" r="0" b="0"/>
            <wp:docPr id="14" name="Рисунок 14" descr="C:\инф. без\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инф. без\14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072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6" w:name="_GoBack"/>
      <w:bookmarkEnd w:id="6"/>
      <w:r w:rsidR="005D259E">
        <w:t>Проверка выполнения действий</w:t>
      </w:r>
    </w:p>
    <w:p w:rsidR="00323874" w:rsidRDefault="005D259E">
      <w:pPr>
        <w:pStyle w:val="1"/>
      </w:pPr>
      <w:bookmarkStart w:id="7" w:name="выводы"/>
      <w:bookmarkStart w:id="8" w:name="_Toc194265927"/>
      <w:bookmarkEnd w:id="4"/>
      <w:r>
        <w:t>Выводы</w:t>
      </w:r>
      <w:bookmarkEnd w:id="8"/>
    </w:p>
    <w:p w:rsidR="00323874" w:rsidRDefault="005D259E">
      <w:pPr>
        <w:pStyle w:val="FirstParagraph"/>
      </w:pPr>
      <w:r>
        <w:t>В результате выполнения работы в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</w:t>
      </w:r>
      <w:r>
        <w:t xml:space="preserve">аничении доступа. Имели возможность связать теорию дискреционного разделения доступа (дискреционная </w:t>
      </w:r>
      <w:r>
        <w:lastRenderedPageBreak/>
        <w:t>политика безопасности) с её реализацией на практике в ОС Linux. Опробовали действие на практике расширенных атрибутов «а» и «i»</w:t>
      </w:r>
    </w:p>
    <w:p w:rsidR="00323874" w:rsidRDefault="005D259E">
      <w:pPr>
        <w:pStyle w:val="1"/>
      </w:pPr>
      <w:bookmarkStart w:id="9" w:name="список-литературы.-библиография"/>
      <w:bookmarkStart w:id="10" w:name="_Toc194265928"/>
      <w:bookmarkEnd w:id="7"/>
      <w:r>
        <w:t>Список литературы. Библиогра</w:t>
      </w:r>
      <w:r>
        <w:t>фия</w:t>
      </w:r>
      <w:bookmarkEnd w:id="10"/>
    </w:p>
    <w:p w:rsidR="00323874" w:rsidRDefault="005D259E">
      <w:pPr>
        <w:pStyle w:val="FirstParagraph"/>
      </w:pPr>
      <w:r>
        <w:t>[0] Методические материалы курса</w:t>
      </w:r>
    </w:p>
    <w:p w:rsidR="00323874" w:rsidRDefault="005D259E">
      <w:pPr>
        <w:pStyle w:val="a0"/>
      </w:pPr>
      <w:r>
        <w:t>[1] Права доступа: https://codechick.io/tutorials/unix-linux/unix-linux-permissions</w:t>
      </w:r>
    </w:p>
    <w:p w:rsidR="00323874" w:rsidRDefault="005D259E">
      <w:pPr>
        <w:pStyle w:val="a0"/>
      </w:pPr>
      <w:r>
        <w:t>[2] Расширенные атрибуты: https://ru.manpages.org/xattr/7</w:t>
      </w:r>
    </w:p>
    <w:p w:rsidR="00323874" w:rsidRDefault="005D259E">
      <w:pPr>
        <w:pStyle w:val="a0"/>
      </w:pPr>
      <w:r>
        <w:t>[3] Операции с расширенными атрибутами: https://p-n-z-8-8.livejournal.com/644</w:t>
      </w:r>
      <w:r>
        <w:t>93.html</w:t>
      </w:r>
      <w:bookmarkEnd w:id="9"/>
    </w:p>
    <w:sectPr w:rsidR="0032387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259E" w:rsidRDefault="005D259E">
      <w:pPr>
        <w:spacing w:after="0"/>
      </w:pPr>
      <w:r>
        <w:separator/>
      </w:r>
    </w:p>
  </w:endnote>
  <w:endnote w:type="continuationSeparator" w:id="0">
    <w:p w:rsidR="005D259E" w:rsidRDefault="005D25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259E" w:rsidRDefault="005D259E">
      <w:r>
        <w:separator/>
      </w:r>
    </w:p>
  </w:footnote>
  <w:footnote w:type="continuationSeparator" w:id="0">
    <w:p w:rsidR="005D259E" w:rsidRDefault="005D25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9E280E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B127EF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4E6F5C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38D6E77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6140618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079C60E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4DD207C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73F4E1A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EF8A3FE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9F38A64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856CDFF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0"/>
    <w:multiLevelType w:val="multilevel"/>
    <w:tmpl w:val="23C812A8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3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4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5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323874"/>
    <w:rsid w:val="00323874"/>
    <w:rsid w:val="005D259E"/>
    <w:rsid w:val="00D9155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782FA4"/>
  <w15:docId w15:val="{B6B4FD85-2453-4B35-96DC-A6A2D27BE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9155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714</Words>
  <Characters>4071</Characters>
  <Application>Microsoft Office Word</Application>
  <DocSecurity>0</DocSecurity>
  <Lines>33</Lines>
  <Paragraphs>9</Paragraphs>
  <ScaleCrop>false</ScaleCrop>
  <Company/>
  <LinksUpToDate>false</LinksUpToDate>
  <CharactersWithSpaces>4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Бабенко Константин, НКАбд-01-23</dc:creator>
  <cp:keywords/>
  <cp:lastModifiedBy>Константин Бабенко</cp:lastModifiedBy>
  <cp:revision>2</cp:revision>
  <dcterms:created xsi:type="dcterms:W3CDTF">2025-03-30T19:24:00Z</dcterms:created>
  <dcterms:modified xsi:type="dcterms:W3CDTF">2025-03-30T19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